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79C03" w14:textId="77777777" w:rsidR="009B3496" w:rsidRDefault="009B3496" w:rsidP="009B3496">
      <w:pPr>
        <w:rPr>
          <w:noProof/>
          <w:color w:val="FF0000"/>
        </w:rPr>
      </w:pPr>
      <w:r w:rsidRPr="009B3496">
        <w:rPr>
          <w:noProof/>
          <w:color w:val="FF0000"/>
        </w:rPr>
        <w:drawing>
          <wp:inline distT="0" distB="0" distL="0" distR="0" wp14:anchorId="68BBDFDE" wp14:editId="024CBF18">
            <wp:extent cx="5494020" cy="3401757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853" cy="34072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159BF" w14:textId="58838F09" w:rsidR="009B3496" w:rsidRDefault="009B3496" w:rsidP="009B3496">
      <w:pPr>
        <w:pStyle w:val="ListParagraph"/>
        <w:numPr>
          <w:ilvl w:val="0"/>
          <w:numId w:val="2"/>
        </w:numPr>
        <w:rPr>
          <w:noProof/>
          <w:color w:val="FF0000"/>
        </w:rPr>
      </w:pPr>
      <w:r>
        <w:rPr>
          <w:noProof/>
          <w:color w:val="FF0000"/>
        </w:rPr>
        <w:t xml:space="preserve">Sort out static data set. </w:t>
      </w:r>
    </w:p>
    <w:p w14:paraId="4A131F37" w14:textId="6FFC0F5E" w:rsidR="009B3496" w:rsidRDefault="009B3496" w:rsidP="009B3496">
      <w:pPr>
        <w:pStyle w:val="ListParagraph"/>
        <w:numPr>
          <w:ilvl w:val="0"/>
          <w:numId w:val="2"/>
        </w:numPr>
        <w:rPr>
          <w:noProof/>
          <w:color w:val="FF0000"/>
        </w:rPr>
      </w:pPr>
      <w:r>
        <w:rPr>
          <w:noProof/>
          <w:color w:val="FF0000"/>
        </w:rPr>
        <w:t xml:space="preserve">Remove all rows with no incident ID. </w:t>
      </w:r>
    </w:p>
    <w:p w14:paraId="33E68DC6" w14:textId="191C8D01" w:rsidR="009B3496" w:rsidRDefault="009B3496" w:rsidP="009B3496">
      <w:pPr>
        <w:pStyle w:val="ListParagraph"/>
        <w:numPr>
          <w:ilvl w:val="0"/>
          <w:numId w:val="2"/>
        </w:numPr>
        <w:rPr>
          <w:noProof/>
          <w:color w:val="FF0000"/>
        </w:rPr>
      </w:pPr>
      <w:r>
        <w:rPr>
          <w:noProof/>
          <w:color w:val="FF0000"/>
        </w:rPr>
        <w:t xml:space="preserve">Find rows with faulty addresses, use incident id to scrape data and append to appropiately, </w:t>
      </w:r>
    </w:p>
    <w:p w14:paraId="775A0D97" w14:textId="3E7CCEFB" w:rsidR="009B3496" w:rsidRPr="009B3496" w:rsidRDefault="009B3496" w:rsidP="009B3496">
      <w:pPr>
        <w:pStyle w:val="ListParagraph"/>
        <w:numPr>
          <w:ilvl w:val="0"/>
          <w:numId w:val="2"/>
        </w:numPr>
        <w:rPr>
          <w:noProof/>
          <w:color w:val="FF0000"/>
        </w:rPr>
      </w:pPr>
      <w:r>
        <w:rPr>
          <w:noProof/>
          <w:color w:val="FF0000"/>
        </w:rPr>
        <w:t xml:space="preserve">Make data quality of columns is appropiate, many rows have abnormal entries, try to scrap else drop.  </w:t>
      </w:r>
    </w:p>
    <w:sectPr w:rsidR="009B3496" w:rsidRPr="009B34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CDCF02" w14:textId="77777777" w:rsidR="000C20C0" w:rsidRDefault="000C20C0" w:rsidP="009B3496">
      <w:pPr>
        <w:spacing w:after="0" w:line="240" w:lineRule="auto"/>
      </w:pPr>
      <w:r>
        <w:separator/>
      </w:r>
    </w:p>
  </w:endnote>
  <w:endnote w:type="continuationSeparator" w:id="0">
    <w:p w14:paraId="703A80E7" w14:textId="77777777" w:rsidR="000C20C0" w:rsidRDefault="000C20C0" w:rsidP="009B34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29AC44" w14:textId="77777777" w:rsidR="000C20C0" w:rsidRDefault="000C20C0" w:rsidP="009B3496">
      <w:pPr>
        <w:spacing w:after="0" w:line="240" w:lineRule="auto"/>
      </w:pPr>
      <w:r>
        <w:separator/>
      </w:r>
    </w:p>
  </w:footnote>
  <w:footnote w:type="continuationSeparator" w:id="0">
    <w:p w14:paraId="0F9F6BF8" w14:textId="77777777" w:rsidR="000C20C0" w:rsidRDefault="000C20C0" w:rsidP="009B34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329C2"/>
    <w:multiLevelType w:val="hybridMultilevel"/>
    <w:tmpl w:val="CB728FAA"/>
    <w:lvl w:ilvl="0" w:tplc="4B8A676A">
      <w:start w:val="1"/>
      <w:numFmt w:val="decimal"/>
      <w:lvlText w:val="%1."/>
      <w:lvlJc w:val="left"/>
      <w:pPr>
        <w:ind w:left="1080" w:hanging="360"/>
      </w:pPr>
      <w:rPr>
        <w:rFonts w:hint="default"/>
        <w:color w:val="auto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B374D2A"/>
    <w:multiLevelType w:val="hybridMultilevel"/>
    <w:tmpl w:val="C1BE48C0"/>
    <w:lvl w:ilvl="0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  <w:color w:val="auto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482626448">
    <w:abstractNumId w:val="0"/>
  </w:num>
  <w:num w:numId="2" w16cid:durableId="3076362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NjM2NwYSpubGpko6SsGpxcWZ+XkgBYa1ADCbhkksAAAA"/>
  </w:docVars>
  <w:rsids>
    <w:rsidRoot w:val="00023518"/>
    <w:rsid w:val="00023518"/>
    <w:rsid w:val="000C20C0"/>
    <w:rsid w:val="00973FF7"/>
    <w:rsid w:val="009B3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2827F"/>
  <w15:chartTrackingRefBased/>
  <w15:docId w15:val="{05542595-DD29-4614-8365-DD48BD161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34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496"/>
  </w:style>
  <w:style w:type="paragraph" w:styleId="Footer">
    <w:name w:val="footer"/>
    <w:basedOn w:val="Normal"/>
    <w:link w:val="FooterChar"/>
    <w:uiPriority w:val="99"/>
    <w:unhideWhenUsed/>
    <w:rsid w:val="009B349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496"/>
  </w:style>
  <w:style w:type="paragraph" w:styleId="ListParagraph">
    <w:name w:val="List Paragraph"/>
    <w:basedOn w:val="Normal"/>
    <w:uiPriority w:val="34"/>
    <w:qFormat/>
    <w:rsid w:val="009B34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wanth Sai Pottassery Sivaprasad</dc:creator>
  <cp:keywords/>
  <dc:description/>
  <cp:lastModifiedBy>Ashwanth Sai Pottassery Sivaprasad</cp:lastModifiedBy>
  <cp:revision>2</cp:revision>
  <dcterms:created xsi:type="dcterms:W3CDTF">2022-09-26T03:26:00Z</dcterms:created>
  <dcterms:modified xsi:type="dcterms:W3CDTF">2022-09-26T03:31:00Z</dcterms:modified>
</cp:coreProperties>
</file>